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br w:type="textWrapping"/>
      </w:r>
      <w:r>
        <w:t xml:space="preserve">I believe in open-source, I recently contributed to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Backend Framework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ontend Framework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Code Reviews, Test Driven Development, Pair Programming</w:t>
      </w:r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rench (native speaker)</w:t>
      </w:r>
    </w:p>
    <w:p>
      <w:pPr>
        <w:pStyle w:val="Compact"/>
        <w:numPr>
          <w:numId w:val="1013"/>
          <w:ilvl w:val="1"/>
        </w:numPr>
      </w:pPr>
      <w:r>
        <w:t xml:space="preserve">English (professional)</w:t>
      </w:r>
    </w:p>
    <w:p>
      <w:pPr>
        <w:pStyle w:val="Compact"/>
        <w:numPr>
          <w:numId w:val="1012"/>
          <w:ilvl w:val="0"/>
        </w:numPr>
      </w:pPr>
      <w:r>
        <w:t xml:space="preserve">Hobbie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untain(hiking, skiing, biking, climbing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years old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de6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97d9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